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Program,</w:t>
      </w:r>
      <w:r>
        <w:t xml:space="preserve"> </w:t>
      </w:r>
      <w:r>
        <w:t xml:space="preserve">Spain</w:t>
      </w:r>
      <w:r>
        <w:t xml:space="preserve"> </w:t>
      </w:r>
      <w:r>
        <w:t xml:space="preserve">Valencia</w:t>
      </w:r>
    </w:p>
    <w:bookmarkStart w:id="21" w:name="X08dd9bd7f3e0b167ec9794e5c5e169f05d18b8a"/>
    <w:p>
      <w:pPr>
        <w:pStyle w:val="Heading1"/>
      </w:pPr>
      <w:r>
        <w:t xml:space="preserve">Scholarship Application Letter for Optometrist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lencia Optometric Education Foundation (VOEF)</w:t>
      </w:r>
      <w:r>
        <w:br/>
      </w:r>
      <w:r>
        <w:t xml:space="preserve">Calle de la Paz, 45</w:t>
      </w:r>
      <w:r>
        <w:br/>
      </w:r>
      <w:r>
        <w:t xml:space="preserve">46001 Valencia, Spain</w:t>
      </w:r>
    </w:p>
    <w:bookmarkStart w:id="20" w:name="X36b8118799b65077c11029896e83b2abb7ae59d"/>
    <w:p>
      <w:pPr>
        <w:pStyle w:val="Heading2"/>
      </w:pPr>
      <w:r>
        <w:t xml:space="preserve">Subject: Formal Application for Scholarship to Pursue Optometrist Studies in Spain Valencia</w:t>
      </w:r>
    </w:p>
    <w:p>
      <w:pPr>
        <w:pStyle w:val="FirstParagraph"/>
      </w:pPr>
      <w:r>
        <w:t xml:space="preserve">To the Esteemed Members of the Scholarship Committee,</w:t>
      </w:r>
    </w:p>
    <w:p>
      <w:pPr>
        <w:pStyle w:val="BodyText"/>
      </w:pPr>
      <w:r>
        <w:t xml:space="preserve">It is with profound enthusiasm and unwavering commitment that I submit my formal application for the prestigious scholarship to pursue advanced studies in Optometry at the University of Valencia, Spain. As a dedicated future Optometrist deeply committed to advancing eye care in our global community, I have meticulously researched programs across Europe and found that Spain Valencia offers the unparalleled academic rigor, cultural immersion, and specialized focus essential for my professional development. This Scholarship Application Letter serves as both an expression of my ambition and a testament to my preparedness to contribute meaningfully to the optometric landscape of Spain Valencia.</w:t>
      </w:r>
    </w:p>
    <w:p>
      <w:pPr>
        <w:pStyle w:val="BodyText"/>
      </w:pPr>
      <w:r>
        <w:t xml:space="preserve">My journey toward becoming an Optometrist began during a volunteer experience at a rural clinic in my home country, where I witnessed firsthand the devastating impact of undiagnosed refractive errors and preventable ocular diseases on underserved populations. This pivotal moment ignited my passion for vision science. I pursued a Bachelor of Science in Vision Sciences with honors at [Your University], where I maintained a 3.9 GPA while conducting research on corneal biomechanics under the supervision of Dr. [Professor's Name]. My undergraduate thesis, "Impact of Environmental UV Exposure on Corneal Health in Mediterranean Climates," directly aligns with the unique optometric challenges faced in Spain Valencia due to its high solar radiation index and coastal geography – a factor I am eager to investigate further within your esteemed institution.</w:t>
      </w:r>
    </w:p>
    <w:p>
      <w:pPr>
        <w:pStyle w:val="BodyText"/>
      </w:pPr>
      <w:r>
        <w:t xml:space="preserve">What draws me specifically to the Optometrist program in Spain Valencia is not merely its academic excellence, but its strategic location at the intersection of cutting-edge research and real-world clinical application. Valencia’s Mediterranean environment presents a dynamic laboratory for optometric study: heightened UV exposure accelerates conditions like cataracts and macular degeneration; the coastal atmosphere increases dry eye prevalence; and an aging population with specific visual health needs demands specialized care. The University of Valencia's Department of Ophthalmology, in partnership with the renowned</w:t>
      </w:r>
      <w:r>
        <w:t xml:space="preserve"> </w:t>
      </w:r>
      <w:r>
        <w:rPr>
          <w:iCs/>
          <w:i/>
        </w:rPr>
        <w:t xml:space="preserve">Complejo Hospitalario Universitario de Valencia</w:t>
      </w:r>
      <w:r>
        <w:t xml:space="preserve">, offers a curriculum uniquely designed to address these regional health priorities through integrated clinical rotations, community outreach programs in neighborhoods like El Cabanyal, and access to advanced diagnostic technology such as OCT and corneal topography systems. This environment is precisely where I intend to cultivate expertise that bridges global optometric knowledge with localized patient needs.</w:t>
      </w:r>
    </w:p>
    <w:p>
      <w:pPr>
        <w:pStyle w:val="BodyText"/>
      </w:pPr>
      <w:r>
        <w:t xml:space="preserve">My academic preparation includes foundational coursework in ocular anatomy, optics, visual neuroscience, and patient management. Additionally, I have completed a 6-month clinical externship at [Clinic Name], observing comprehensive eye exams for diverse populations including children with amblyopia and elderly patients with diabetic retinopathy. This experience reinforced my understanding of the optometrist’s critical role as the first line of defense in vision health – a role increasingly vital in Spain where healthcare systems emphasize primary prevention. I am particularly inspired by Dr. [Valencia Professor's Name]'s work on low-vision rehabilitation, which resonates deeply with my goal to develop accessible care models for marginalized groups in Valencia’s urban and rural settings.</w:t>
      </w:r>
    </w:p>
    <w:p>
      <w:pPr>
        <w:pStyle w:val="BodyText"/>
      </w:pPr>
      <w:r>
        <w:t xml:space="preserve">Choosing Spain as my destination for specialized training is a decision rooted in respect for its world-class optometric standards and cultural commitment to healthcare. Spain has made significant strides in integrating optometrists into national health frameworks, recognizing their essential role beyond basic vision correction – an approach I am eager to champion upon returning home. Valencia, as a city that blends ancient Mediterranean heritage with modern innovation (evidenced by initiatives like the</w:t>
      </w:r>
      <w:r>
        <w:t xml:space="preserve"> </w:t>
      </w:r>
      <w:r>
        <w:rPr>
          <w:iCs/>
          <w:i/>
        </w:rPr>
        <w:t xml:space="preserve">Valencia Biomedical Research Park</w:t>
      </w:r>
      <w:r>
        <w:t xml:space="preserve">), embodies the perfect ecosystem for my growth. Living and studying in this vibrant city would immerse me not only in advanced optometric practice but also in Spanish language fluency and cultural competence – indispensable assets for any international healthcare professional working within Spain’s diverse communities.</w:t>
      </w:r>
    </w:p>
    <w:p>
      <w:pPr>
        <w:pStyle w:val="BodyText"/>
      </w:pPr>
      <w:r>
        <w:t xml:space="preserve">This scholarship represents far more than financial assistance; it is an investment in my potential to become a globally competent, culturally aware Optometrist who will actively contribute to the advancement of eye care in Spain Valencia. Without this support, I would face significant barriers accessing the specialized equipment and mentorship offered only through programs like yours. The scholarship would enable me to fully engage with clinical placements at [Specific Valencia Clinic], participate in international optometric conferences hosted by the Spanish Optometric Association (</w:t>
      </w:r>
      <w:r>
        <w:rPr>
          <w:iCs/>
          <w:i/>
        </w:rPr>
        <w:t xml:space="preserve">Asociación Española de Óptica</w:t>
      </w:r>
      <w:r>
        <w:t xml:space="preserve">), and dedicate uninterrupted focus to my studies during a critical phase of skill development.</w:t>
      </w:r>
    </w:p>
    <w:p>
      <w:pPr>
        <w:pStyle w:val="BodyText"/>
      </w:pPr>
      <w:r>
        <w:t xml:space="preserve">I am confident that my academic dedication, hands-on clinical exposure, and deep commitment to addressing ocular health disparities align precisely with the mission of your scholarship program. I envision myself not just as a student but as an active contributor to Valencia’s optometric community – collaborating with faculty on research about environmental eye health, assisting in vision screening events for elderly residents in the</w:t>
      </w:r>
      <w:r>
        <w:t xml:space="preserve"> </w:t>
      </w:r>
      <w:r>
        <w:rPr>
          <w:iCs/>
          <w:i/>
        </w:rPr>
        <w:t xml:space="preserve">Barrio del Carmen</w:t>
      </w:r>
      <w:r>
        <w:t xml:space="preserve">, and ultimately becoming part of Spain's next generation of visionary leaders in eye care. My long-term aspiration is to establish a community-based optometry clinic that serves Valencia’s growing immigrant populations, bridging language gaps with culturally sensitive care while utilizing the advanced diagnostic techniques I will master through this program.</w:t>
      </w:r>
    </w:p>
    <w:p>
      <w:pPr>
        <w:pStyle w:val="BodyText"/>
      </w:pPr>
      <w:r>
        <w:t xml:space="preserve">Thank you for considering my Scholarship Application Letter. I have attached my CV, academic transcripts, letters of recommendation from Dr. [Name] and Dr. [Name], and a detailed research proposal on "Climate-Specific Visual Health Interventions in Mediterranean Coastal Cities." I welcome the opportunity to discuss how my background and aspirations align with the values of your foundation during an interview at your earliest convenience. My passion for optometry is matched only by my commitment to honoring the trust placed in me as a future Optometrist serving Spain Valencia’s communities.</w:t>
      </w:r>
    </w:p>
    <w:p>
      <w:pPr>
        <w:pStyle w:val="BodyText"/>
      </w:pPr>
      <w:r>
        <w:t xml:space="preserve">With deepest respect and anticipation,</w:t>
      </w:r>
    </w:p>
    <w:p>
      <w:pPr>
        <w:pStyle w:val="BodyText"/>
      </w:pPr>
      <w:r>
        <w:t xml:space="preserve">[Your Full Name]</w:t>
      </w:r>
    </w:p>
    <w:p>
      <w:pPr>
        <w:pStyle w:val="BodyText"/>
      </w:pPr>
      <w:r>
        <w:t xml:space="preserve">Word Count: 852</w:t>
      </w:r>
    </w:p>
    <w:p>
      <w:pPr>
        <w:pStyle w:val="BodyText"/>
      </w:pPr>
      <w:r>
        <w:rPr>
          <w:bCs/>
          <w:b/>
        </w:rPr>
        <w:t xml:space="preserve">Key Terms Integrated:</w:t>
      </w:r>
      <w:r>
        <w:t xml:space="preserve"> </w:t>
      </w:r>
      <w:r>
        <w:t xml:space="preserve">Scholarship Application Letter, Optometrist, Spain Valencia (used organic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Program, Spain Valencia</dc:title>
  <dc:creator/>
  <dc:language>en</dc:language>
  <cp:keywords/>
  <dcterms:created xsi:type="dcterms:W3CDTF">2026-07-21T15:58:48Z</dcterms:created>
  <dcterms:modified xsi:type="dcterms:W3CDTF">2026-07-21T15:58:48Z</dcterms:modified>
</cp:coreProperties>
</file>

<file path=docProps/custom.xml><?xml version="1.0" encoding="utf-8"?>
<Properties xmlns="http://schemas.openxmlformats.org/officeDocument/2006/custom-properties" xmlns:vt="http://schemas.openxmlformats.org/officeDocument/2006/docPropsVTypes"/>
</file>